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65E1F4" w14:textId="77777777" w:rsidR="001E5F54" w:rsidRPr="0020064B" w:rsidRDefault="001E5F54" w:rsidP="001E5F54">
      <w:pPr>
        <w:jc w:val="center"/>
        <w:rPr>
          <w:b/>
          <w:bCs/>
          <w:sz w:val="28"/>
          <w:szCs w:val="28"/>
        </w:rPr>
      </w:pPr>
      <w:r w:rsidRPr="0020064B">
        <w:rPr>
          <w:b/>
          <w:bCs/>
          <w:sz w:val="28"/>
          <w:szCs w:val="28"/>
        </w:rPr>
        <w:t>IAMFINE Daily Wellness Check-In Service</w:t>
      </w:r>
    </w:p>
    <w:p w14:paraId="76BCBBBB" w14:textId="4CED31DC" w:rsidR="001E5F54" w:rsidRPr="00AD5847" w:rsidRDefault="001E5F54" w:rsidP="001E5F54">
      <w:pPr>
        <w:jc w:val="both"/>
        <w:rPr>
          <w:sz w:val="28"/>
          <w:szCs w:val="28"/>
        </w:rPr>
      </w:pPr>
      <w:r w:rsidRPr="00AD5847">
        <w:rPr>
          <w:sz w:val="28"/>
          <w:szCs w:val="28"/>
        </w:rPr>
        <w:t xml:space="preserve">We are now using IAMFINE, a daily wellness check-in service designed to help support </w:t>
      </w:r>
      <w:r w:rsidR="0020064B" w:rsidRPr="00AD5847">
        <w:rPr>
          <w:sz w:val="28"/>
          <w:szCs w:val="28"/>
        </w:rPr>
        <w:t>residents’</w:t>
      </w:r>
      <w:r w:rsidRPr="00AD5847">
        <w:rPr>
          <w:sz w:val="28"/>
          <w:szCs w:val="28"/>
        </w:rPr>
        <w:t xml:space="preserve"> safety and peace of mind. Residents enrolled in the program will receive an automated daily check-in call at 10:00 AM. If the first call is missed, the system will continue trying to reach you up to 5 times until you respond. </w:t>
      </w:r>
      <w:r w:rsidRPr="00AD5847">
        <w:rPr>
          <w:sz w:val="28"/>
          <w:szCs w:val="28"/>
          <w:u w:val="single"/>
        </w:rPr>
        <w:t>Residents may also check in by texting "OK" to 731-506-1000.</w:t>
      </w:r>
      <w:r w:rsidRPr="00AD5847">
        <w:rPr>
          <w:b/>
          <w:bCs/>
          <w:sz w:val="28"/>
          <w:szCs w:val="28"/>
        </w:rPr>
        <w:t xml:space="preserve"> Please save this number </w:t>
      </w:r>
      <w:r w:rsidR="0020064B" w:rsidRPr="00AD5847">
        <w:rPr>
          <w:b/>
          <w:bCs/>
          <w:sz w:val="28"/>
          <w:szCs w:val="28"/>
        </w:rPr>
        <w:t>on</w:t>
      </w:r>
      <w:r w:rsidRPr="00AD5847">
        <w:rPr>
          <w:b/>
          <w:bCs/>
          <w:sz w:val="28"/>
          <w:szCs w:val="28"/>
        </w:rPr>
        <w:t xml:space="preserve"> your phone as IAMFINE. </w:t>
      </w:r>
      <w:r w:rsidRPr="00AD5847">
        <w:rPr>
          <w:sz w:val="28"/>
          <w:szCs w:val="28"/>
        </w:rPr>
        <w:t>If a resident does not respond after multiple attempts, Waterman Village Security will be notified. The service works with any phone and does not require special equipment.</w:t>
      </w:r>
    </w:p>
    <w:p w14:paraId="2A08A84E" w14:textId="77777777" w:rsidR="001E5F54" w:rsidRDefault="001E5F54" w:rsidP="001E5F54">
      <w:pPr>
        <w:jc w:val="both"/>
      </w:pPr>
    </w:p>
    <w:p w14:paraId="4D6281D1" w14:textId="5FF5E0C4" w:rsidR="001E5F54" w:rsidRPr="001E5F54" w:rsidRDefault="001E5F54" w:rsidP="001E5F54">
      <w:pPr>
        <w:jc w:val="center"/>
        <w:rPr>
          <w:b/>
          <w:bCs/>
        </w:rPr>
      </w:pPr>
      <w:r w:rsidRPr="001E5F54">
        <w:rPr>
          <w:b/>
          <w:bCs/>
        </w:rPr>
        <w:t>**IAMFINE Check-In Software Discretionary Use and Liability Limitation Statement**</w:t>
      </w:r>
    </w:p>
    <w:p w14:paraId="4470EA43" w14:textId="0F1883AA" w:rsidR="001E5F54" w:rsidRPr="001E5F54" w:rsidRDefault="001E5F54" w:rsidP="001E5F54">
      <w:pPr>
        <w:jc w:val="center"/>
        <w:rPr>
          <w:b/>
          <w:bCs/>
        </w:rPr>
      </w:pPr>
      <w:r w:rsidRPr="001E5F54">
        <w:rPr>
          <w:b/>
          <w:bCs/>
        </w:rPr>
        <w:t xml:space="preserve">**Important Notice to </w:t>
      </w:r>
      <w:r w:rsidR="00AD5847" w:rsidRPr="001E5F54">
        <w:rPr>
          <w:b/>
          <w:bCs/>
        </w:rPr>
        <w:t>Residents: *</w:t>
      </w:r>
      <w:r w:rsidRPr="001E5F54">
        <w:rPr>
          <w:b/>
          <w:bCs/>
        </w:rPr>
        <w:t>*</w:t>
      </w:r>
    </w:p>
    <w:p w14:paraId="06C8EE58" w14:textId="4990962C" w:rsidR="001E5F54" w:rsidRDefault="001E5F54" w:rsidP="001E5F54">
      <w:pPr>
        <w:jc w:val="both"/>
      </w:pPr>
      <w:r>
        <w:t>Your personal safety and responsibility for your individual health remain solely your own. The IAMFINE check-in software is provided solely as a voluntary supplement to support resident safety. It is not intended, designed, or guaranteed to replace your independent status, responsibilities, or accountability for your personal safety and health.</w:t>
      </w:r>
    </w:p>
    <w:p w14:paraId="656C6368" w14:textId="77777777" w:rsidR="001E5F54" w:rsidRDefault="001E5F54" w:rsidP="001E5F54">
      <w:pPr>
        <w:jc w:val="both"/>
      </w:pPr>
    </w:p>
    <w:p w14:paraId="0A2E8AE4" w14:textId="59A5175D" w:rsidR="001E5F54" w:rsidRDefault="001E5F54" w:rsidP="001E5F54">
      <w:pPr>
        <w:jc w:val="both"/>
      </w:pPr>
      <w:r>
        <w:t xml:space="preserve">IAMFINE is not an emergency response system and does not monitor, detect, or respond to medical emergencies, falls, or other urgent situations. It serves only as a supplementary convenience tool and does not substitute for, override, or integrate with </w:t>
      </w:r>
      <w:r w:rsidR="0020064B">
        <w:t>existing</w:t>
      </w:r>
      <w:r>
        <w:t xml:space="preserve"> emergency response systems, protocols, or services in place in the community.</w:t>
      </w:r>
    </w:p>
    <w:p w14:paraId="3692F4D7" w14:textId="77777777" w:rsidR="001E5F54" w:rsidRDefault="001E5F54" w:rsidP="001E5F54">
      <w:pPr>
        <w:jc w:val="both"/>
      </w:pPr>
    </w:p>
    <w:p w14:paraId="3EC7B5CC" w14:textId="06E29174" w:rsidR="001E5F54" w:rsidRDefault="001E5F54" w:rsidP="001E5F54">
      <w:pPr>
        <w:jc w:val="both"/>
      </w:pPr>
      <w:r>
        <w:t>Use of IAMFINE is entirely at your discretion. The community assumes no liability for any failure of the software, including but not limited to missed check-ins, delayed notifications, technical malfunctions, or any resulting outcomes. Residents are encouraged to continue using established emergency procedures</w:t>
      </w:r>
      <w:r w:rsidR="004F675A">
        <w:t>, such as pushing your Emergency Fall Detection Pendant and/or calling 911</w:t>
      </w:r>
      <w:r>
        <w:t xml:space="preserve"> for urgent needs.</w:t>
      </w:r>
    </w:p>
    <w:p w14:paraId="0E9616D9" w14:textId="77777777" w:rsidR="001E5F54" w:rsidRDefault="001E5F54" w:rsidP="001E5F54">
      <w:pPr>
        <w:jc w:val="both"/>
      </w:pPr>
    </w:p>
    <w:p w14:paraId="2EF73E1A" w14:textId="79B8EC91" w:rsidR="001E5F54" w:rsidRDefault="001E5F54" w:rsidP="001E5F54">
      <w:pPr>
        <w:jc w:val="both"/>
      </w:pPr>
      <w:r>
        <w:t>By using IAMFINE, you acknowledge and agree to these terms. This statement does not create any express or implied warranty regarding the software's performance or suitability.</w:t>
      </w:r>
    </w:p>
    <w:sectPr w:rsidR="001E5F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c3MjW3MDe0NDYwtDRU0lEKTi0uzszPAykwrgUATiiu1iwAAAA="/>
  </w:docVars>
  <w:rsids>
    <w:rsidRoot w:val="001E5F54"/>
    <w:rsid w:val="00033B06"/>
    <w:rsid w:val="001E5F54"/>
    <w:rsid w:val="0020064B"/>
    <w:rsid w:val="003A069F"/>
    <w:rsid w:val="004F675A"/>
    <w:rsid w:val="00533AD6"/>
    <w:rsid w:val="00741F94"/>
    <w:rsid w:val="00847F6A"/>
    <w:rsid w:val="00AD5847"/>
    <w:rsid w:val="00BE02DA"/>
    <w:rsid w:val="00C56321"/>
    <w:rsid w:val="00E4185A"/>
    <w:rsid w:val="00F2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B1210"/>
  <w15:chartTrackingRefBased/>
  <w15:docId w15:val="{247A90DD-EFE0-4711-9611-BBE8E94C1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5F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5F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5F54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5F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5F54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5F5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5F5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5F5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5F5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5F54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5F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5F54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5F54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5F54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5F5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5F5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5F5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5F5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E5F5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5F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5F5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E5F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E5F5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E5F5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E5F5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E5F54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5F54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5F54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E5F54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303</Words>
  <Characters>1732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Stockman</dc:creator>
  <cp:keywords/>
  <dc:description/>
  <cp:lastModifiedBy>Emma Stockman</cp:lastModifiedBy>
  <cp:revision>2</cp:revision>
  <dcterms:created xsi:type="dcterms:W3CDTF">2026-03-12T18:21:00Z</dcterms:created>
  <dcterms:modified xsi:type="dcterms:W3CDTF">2026-03-12T18:21:00Z</dcterms:modified>
</cp:coreProperties>
</file>